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leau de disposition"/>
      </w:tblPr>
      <w:tblGrid>
        <w:gridCol w:w="3091"/>
        <w:gridCol w:w="3120"/>
        <w:gridCol w:w="2815"/>
      </w:tblGrid>
      <w:tr w:rsidR="0023048E" w:rsidRPr="00A6207C" w14:paraId="6436DADD" w14:textId="77777777" w:rsidTr="00380D10">
        <w:tc>
          <w:tcPr>
            <w:tcW w:w="3120" w:type="dxa"/>
          </w:tcPr>
          <w:p w14:paraId="05D443C3" w14:textId="77777777" w:rsidR="0023048E" w:rsidRPr="00A6207C" w:rsidRDefault="0023048E" w:rsidP="00210A36">
            <w:pPr>
              <w:pStyle w:val="Titre"/>
            </w:pPr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14:paraId="598B09EF" w14:textId="77777777" w:rsidR="00C513D1" w:rsidRDefault="00357C4A" w:rsidP="00210A36">
            <w:pPr>
              <w:pStyle w:val="Titre"/>
              <w:rPr>
                <w:sz w:val="60"/>
                <w:szCs w:val="60"/>
              </w:rPr>
            </w:pPr>
            <w:sdt>
              <w:sdtPr>
                <w:rPr>
                  <w:sz w:val="60"/>
                  <w:szCs w:val="60"/>
                </w:rPr>
                <w:id w:val="-1847859992"/>
                <w:placeholder>
                  <w:docPart w:val="4D49608B106B40008FFA2BAF9903FB54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C513D1">
                  <w:rPr>
                    <w:sz w:val="60"/>
                    <w:szCs w:val="60"/>
                    <w:lang w:bidi="fr-FR"/>
                  </w:rPr>
                  <w:t>Menu</w:t>
                </w:r>
              </w:sdtContent>
            </w:sdt>
            <w:r w:rsidR="00C513D1" w:rsidRPr="00C513D1">
              <w:rPr>
                <w:sz w:val="60"/>
                <w:szCs w:val="60"/>
              </w:rPr>
              <w:t xml:space="preserve"> </w:t>
            </w:r>
          </w:p>
          <w:p w14:paraId="3B3845CA" w14:textId="0771D6BF" w:rsidR="0023048E" w:rsidRPr="00C513D1" w:rsidRDefault="00C513D1" w:rsidP="00210A36">
            <w:pPr>
              <w:pStyle w:val="Titre"/>
              <w:rPr>
                <w:sz w:val="60"/>
                <w:szCs w:val="60"/>
              </w:rPr>
            </w:pPr>
            <w:r w:rsidRPr="00C513D1">
              <w:rPr>
                <w:sz w:val="52"/>
                <w:szCs w:val="52"/>
              </w:rPr>
              <w:t>Lundi 8 juin</w:t>
            </w:r>
          </w:p>
        </w:tc>
        <w:tc>
          <w:tcPr>
            <w:tcW w:w="3120" w:type="dxa"/>
          </w:tcPr>
          <w:p w14:paraId="78DA27D4" w14:textId="77777777" w:rsidR="0023048E" w:rsidRPr="00A6207C" w:rsidRDefault="0023048E" w:rsidP="00210A36">
            <w:pPr>
              <w:pStyle w:val="Titre"/>
            </w:pPr>
          </w:p>
        </w:tc>
      </w:tr>
      <w:tr w:rsidR="00210A36" w:rsidRPr="00A6207C" w14:paraId="21BA5DBF" w14:textId="77777777" w:rsidTr="00380D10">
        <w:trPr>
          <w:trHeight w:val="1474"/>
        </w:trPr>
        <w:tc>
          <w:tcPr>
            <w:tcW w:w="9360" w:type="dxa"/>
            <w:gridSpan w:val="3"/>
          </w:tcPr>
          <w:p w14:paraId="03586831" w14:textId="77777777" w:rsidR="00210A36" w:rsidRDefault="00C513D1" w:rsidP="0030022E">
            <w:r>
              <w:t>La Maison de Marielle</w:t>
            </w:r>
          </w:p>
          <w:p w14:paraId="27772B06" w14:textId="62C013ED" w:rsidR="00C513D1" w:rsidRPr="00A6207C" w:rsidRDefault="00C513D1" w:rsidP="0030022E">
            <w:r>
              <w:t>16 euros</w:t>
            </w:r>
          </w:p>
        </w:tc>
      </w:tr>
      <w:tr w:rsidR="00210A36" w:rsidRPr="00A6207C" w14:paraId="145DD0A9" w14:textId="77777777" w:rsidTr="00380D10">
        <w:trPr>
          <w:trHeight w:val="2551"/>
        </w:trPr>
        <w:tc>
          <w:tcPr>
            <w:tcW w:w="9360" w:type="dxa"/>
            <w:gridSpan w:val="3"/>
          </w:tcPr>
          <w:p w14:paraId="05AB36B1" w14:textId="77777777" w:rsidR="00210A36" w:rsidRPr="00A6207C" w:rsidRDefault="00E1787F" w:rsidP="006F48A4">
            <w:r w:rsidRPr="00A6207C">
              <w:rPr>
                <w:noProof/>
                <w:lang w:bidi="fr-FR"/>
              </w:rPr>
              <mc:AlternateContent>
                <mc:Choice Requires="wpg">
                  <w:drawing>
                    <wp:inline distT="0" distB="0" distL="0" distR="0" wp14:anchorId="0BFB47A6" wp14:editId="41F8739C">
                      <wp:extent cx="3486683" cy="986790"/>
                      <wp:effectExtent l="0" t="0" r="0" b="0"/>
                      <wp:docPr id="29" name="Groupe 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6683" cy="986790"/>
                                <a:chOff x="0" y="0"/>
                                <a:chExt cx="3486683" cy="986790"/>
                              </a:xfrm>
                            </wpg:grpSpPr>
                            <wpg:grpSp>
                              <wpg:cNvPr id="28" name="Groupe 28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9" name="Ovale 1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Graphisme 219" descr="Martini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7650" y="2190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Zone de texte 63"/>
                              <wps:cNvSpPr txBox="1"/>
                              <wps:spPr>
                                <a:xfrm rot="21360134">
                                  <a:off x="388649" y="647065"/>
                                  <a:ext cx="2750185" cy="3397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F95A089" w14:textId="25C6830F" w:rsidR="00E1787F" w:rsidRPr="00A645E0" w:rsidRDefault="00863C00" w:rsidP="003749DD">
                                    <w:pPr>
                                      <w:pStyle w:val="Titre2"/>
                                    </w:pPr>
                                    <w:r>
                                      <w:t>Salade mêlée de saison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Zone de texte 62"/>
                              <wps:cNvSpPr txBox="1"/>
                              <wps:spPr>
                                <a:xfrm rot="21369045">
                                  <a:off x="57048" y="0"/>
                                  <a:ext cx="3429635" cy="5530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33BAD2F" w14:textId="77777777" w:rsidR="00E1787F" w:rsidRPr="00A645E0" w:rsidRDefault="00357C4A" w:rsidP="003749DD">
                                    <w:pPr>
                                      <w:pStyle w:val="Titre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-40869886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A645E0">
                                          <w:rPr>
                                            <w:lang w:bidi="fr-FR"/>
                                          </w:rPr>
                                          <w:t>Entré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FB47A6" id="Groupe 29" o:spid="_x0000_s1026" style="width:274.55pt;height:77.7pt;mso-position-horizontal-relative:char;mso-position-vertical-relative:line" coordsize="34866,98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">
                      <v:group id="Groupe 28" o:spid="_x0000_s1027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Ovale 19" o:spid="_x0000_s1028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Graphisme 219" o:spid="_x0000_s1029" type="#_x0000_t75" alt="Martini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">
                          <v:imagedata r:id="rId12" o:title="Martini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 63" o:spid="_x0000_s1030" type="#_x0000_t202" style="position:absolute;left:3886;top:6470;width:27502;height:339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6F95A089" w14:textId="25C6830F" w:rsidR="00E1787F" w:rsidRPr="00A645E0" w:rsidRDefault="00863C00" w:rsidP="003749DD">
                              <w:pPr>
                                <w:pStyle w:val="Titre2"/>
                              </w:pPr>
                              <w:r>
                                <w:t>Salade mêlée de saison</w:t>
                              </w:r>
                            </w:p>
                          </w:txbxContent>
                        </v:textbox>
                      </v:shape>
                      <v:shape id="Zone de texte 62" o:spid="_x0000_s1031" type="#_x0000_t202" style="position:absolute;left:570;width:34296;height:5530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633BAD2F" w14:textId="77777777" w:rsidR="00E1787F" w:rsidRPr="00A645E0" w:rsidRDefault="00357C4A" w:rsidP="003749DD">
                              <w:pPr>
                                <w:pStyle w:val="Titre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-4086988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A645E0">
                                    <w:rPr>
                                      <w:lang w:bidi="fr-FR"/>
                                    </w:rPr>
                                    <w:t>Entré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A6207C" w14:paraId="10289783" w14:textId="77777777" w:rsidTr="00380D10">
        <w:tc>
          <w:tcPr>
            <w:tcW w:w="9360" w:type="dxa"/>
            <w:gridSpan w:val="3"/>
          </w:tcPr>
          <w:p w14:paraId="6E1AAB40" w14:textId="77777777" w:rsidR="00210A36" w:rsidRPr="00A6207C" w:rsidRDefault="00E1787F" w:rsidP="006F48A4">
            <w:r w:rsidRPr="00A6207C">
              <w:rPr>
                <w:noProof/>
                <w:lang w:bidi="fr-FR"/>
              </w:rPr>
              <mc:AlternateContent>
                <mc:Choice Requires="wps">
                  <w:drawing>
                    <wp:inline distT="0" distB="0" distL="0" distR="0" wp14:anchorId="73780C5F" wp14:editId="5F7F9D82">
                      <wp:extent cx="1502570" cy="74201"/>
                      <wp:effectExtent l="0" t="38100" r="0" b="40640"/>
                      <wp:docPr id="16" name="Graphisme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4B6B598" id="Graphisme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A6207C" w14:paraId="11785CDA" w14:textId="77777777" w:rsidTr="00380D10">
        <w:trPr>
          <w:trHeight w:val="2551"/>
        </w:trPr>
        <w:tc>
          <w:tcPr>
            <w:tcW w:w="9360" w:type="dxa"/>
            <w:gridSpan w:val="3"/>
          </w:tcPr>
          <w:p w14:paraId="00492761" w14:textId="77777777" w:rsidR="00210A36" w:rsidRPr="00A6207C" w:rsidRDefault="00E1787F" w:rsidP="006F48A4">
            <w:r w:rsidRPr="00A6207C">
              <w:rPr>
                <w:noProof/>
                <w:lang w:bidi="fr-FR"/>
              </w:rPr>
              <mc:AlternateContent>
                <mc:Choice Requires="wpg">
                  <w:drawing>
                    <wp:inline distT="0" distB="0" distL="0" distR="0" wp14:anchorId="3DCA6DF3" wp14:editId="19E8E86F">
                      <wp:extent cx="3996272" cy="1797050"/>
                      <wp:effectExtent l="0" t="0" r="0" b="0"/>
                      <wp:docPr id="31" name="Groupe 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96272" cy="1797050"/>
                                <a:chOff x="0" y="0"/>
                                <a:chExt cx="3996272" cy="1797050"/>
                              </a:xfrm>
                            </wpg:grpSpPr>
                            <wps:wsp>
                              <wps:cNvPr id="9" name="Zone de texte 210"/>
                              <wps:cNvSpPr txBox="1"/>
                              <wps:spPr>
                                <a:xfrm rot="21360134">
                                  <a:off x="636749" y="656590"/>
                                  <a:ext cx="3029585" cy="11404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726519B3" w14:textId="043874DC" w:rsidR="00E1787F" w:rsidRDefault="00C513D1" w:rsidP="003749DD">
                                    <w:pPr>
                                      <w:pStyle w:val="Titre2"/>
                                    </w:pPr>
                                    <w:r>
                                      <w:t>S</w:t>
                                    </w:r>
                                    <w:r w:rsidR="00863C00">
                                      <w:t>uprême de pintade à la moutarde</w:t>
                                    </w:r>
                                  </w:p>
                                  <w:p w14:paraId="740AE059" w14:textId="6169DB9D" w:rsidR="00C513D1" w:rsidRDefault="00863C00" w:rsidP="00C513D1">
                                    <w:r>
                                      <w:t>Méli-mélo de légumes</w:t>
                                    </w:r>
                                  </w:p>
                                  <w:p w14:paraId="33FCC1EE" w14:textId="492B6406" w:rsidR="00C513D1" w:rsidRPr="00C513D1" w:rsidRDefault="003B125B" w:rsidP="00C513D1">
                                    <w:r>
                                      <w:t>Tagliatelles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0" name="Groupe 30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8" name="Ovale 18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Graphisme 217" descr="Pâte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Zone de texte 209"/>
                              <wps:cNvSpPr txBox="1"/>
                              <wps:spPr>
                                <a:xfrm rot="21369045">
                                  <a:off x="332957" y="0"/>
                                  <a:ext cx="3663315" cy="5530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7E084D5A" w14:textId="77777777" w:rsidR="00E1787F" w:rsidRPr="00A645E0" w:rsidRDefault="00357C4A" w:rsidP="003749DD">
                                    <w:pPr>
                                      <w:pStyle w:val="Titre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928621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Plat principal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CA6DF3" id="Groupe 31" o:spid="_x0000_s1032" style="width:314.65pt;height:141.5pt;mso-position-horizontal-relative:char;mso-position-vertical-relative:line" coordsize="39962,179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">
                      <v:shape id="Zone de texte 210" o:spid="_x0000_s1033" type="#_x0000_t202" style="position:absolute;left:6367;top:6565;width:30296;height:11405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726519B3" w14:textId="043874DC" w:rsidR="00E1787F" w:rsidRDefault="00C513D1" w:rsidP="003749DD">
                              <w:pPr>
                                <w:pStyle w:val="Titre2"/>
                              </w:pPr>
                              <w:r>
                                <w:t>S</w:t>
                              </w:r>
                              <w:r w:rsidR="00863C00">
                                <w:t>uprême de pintade à la moutarde</w:t>
                              </w:r>
                            </w:p>
                            <w:p w14:paraId="740AE059" w14:textId="6169DB9D" w:rsidR="00C513D1" w:rsidRDefault="00863C00" w:rsidP="00C513D1">
                              <w:r>
                                <w:t>Méli-mélo de légumes</w:t>
                              </w:r>
                            </w:p>
                            <w:p w14:paraId="33FCC1EE" w14:textId="492B6406" w:rsidR="00C513D1" w:rsidRPr="00C513D1" w:rsidRDefault="003B125B" w:rsidP="00C513D1">
                              <w:r>
                                <w:t>Tagliatelles</w:t>
                              </w:r>
                            </w:p>
                          </w:txbxContent>
                        </v:textbox>
                      </v:shape>
                      <v:group id="Groupe 30" o:spid="_x0000_s1034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Ovale 18" o:spid="_x0000_s1035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sme 217" o:spid="_x0000_s1036" type="#_x0000_t75" alt="Pâtes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">
                          <v:imagedata r:id="rId15" o:title="Pâtes"/>
                        </v:shape>
                      </v:group>
                      <v:shape id="Zone de texte 209" o:spid="_x0000_s1037" type="#_x0000_t202" style="position:absolute;left:3329;width:36633;height:5530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14:paraId="7E084D5A" w14:textId="77777777" w:rsidR="00E1787F" w:rsidRPr="00A645E0" w:rsidRDefault="00357C4A" w:rsidP="003749DD">
                              <w:pPr>
                                <w:pStyle w:val="Titre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928621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A645E0">
                                    <w:rPr>
                                      <w:lang w:bidi="fr-FR"/>
                                    </w:rPr>
                                    <w:t>Plat principal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A6207C" w14:paraId="70972AC7" w14:textId="77777777" w:rsidTr="00380D10">
        <w:tc>
          <w:tcPr>
            <w:tcW w:w="9360" w:type="dxa"/>
            <w:gridSpan w:val="3"/>
          </w:tcPr>
          <w:p w14:paraId="518EDBE8" w14:textId="77777777" w:rsidR="00210A36" w:rsidRPr="00A6207C" w:rsidRDefault="00E1787F" w:rsidP="006F48A4">
            <w:r w:rsidRPr="00A6207C">
              <w:rPr>
                <w:noProof/>
                <w:lang w:bidi="fr-FR"/>
              </w:rPr>
              <mc:AlternateContent>
                <mc:Choice Requires="wps">
                  <w:drawing>
                    <wp:inline distT="0" distB="0" distL="0" distR="0" wp14:anchorId="1729A60B" wp14:editId="33D3C4EB">
                      <wp:extent cx="1502570" cy="74201"/>
                      <wp:effectExtent l="0" t="38100" r="0" b="40640"/>
                      <wp:docPr id="15" name="Graphisme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247ADAA" id="Graphisme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A6207C" w14:paraId="27E0281A" w14:textId="77777777" w:rsidTr="00380D10">
        <w:tc>
          <w:tcPr>
            <w:tcW w:w="9360" w:type="dxa"/>
            <w:gridSpan w:val="3"/>
          </w:tcPr>
          <w:p w14:paraId="7250FBFE" w14:textId="77777777" w:rsidR="00210A36" w:rsidRPr="00A6207C" w:rsidRDefault="00B73753" w:rsidP="006F48A4">
            <w:r w:rsidRPr="00A6207C">
              <w:rPr>
                <w:noProof/>
                <w:lang w:bidi="fr-FR"/>
              </w:rPr>
              <mc:AlternateContent>
                <mc:Choice Requires="wpg">
                  <w:drawing>
                    <wp:inline distT="0" distB="0" distL="0" distR="0" wp14:anchorId="5E364BCD" wp14:editId="6406EEE8">
                      <wp:extent cx="4875530" cy="1482090"/>
                      <wp:effectExtent l="0" t="38100" r="0" b="0"/>
                      <wp:docPr id="33" name="Groupe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75530" cy="1482090"/>
                                <a:chOff x="173" y="-76200"/>
                                <a:chExt cx="4875530" cy="1482090"/>
                              </a:xfrm>
                            </wpg:grpSpPr>
                            <wps:wsp>
                              <wps:cNvPr id="13" name="Zone de texte 214"/>
                              <wps:cNvSpPr txBox="1"/>
                              <wps:spPr>
                                <a:xfrm rot="21360134">
                                  <a:off x="923925" y="666115"/>
                                  <a:ext cx="3030855" cy="7397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9D8F2C8" w14:textId="59CE75A1" w:rsidR="00B73753" w:rsidRDefault="003B125B" w:rsidP="007C153E">
                                    <w:pPr>
                                      <w:pStyle w:val="Titre2"/>
                                    </w:pPr>
                                    <w:r>
                                      <w:t>Gratiné de fruits frais</w:t>
                                    </w:r>
                                  </w:p>
                                  <w:p w14:paraId="2E3293AE" w14:textId="7FDD0972" w:rsidR="00C513D1" w:rsidRPr="00C513D1" w:rsidRDefault="00C513D1" w:rsidP="00C513D1">
                                    <w:r>
                                      <w:t>Café offert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2" name="Groupe 32"/>
                              <wpg:cNvGrpSpPr/>
                              <wpg:grpSpPr>
                                <a:xfrm>
                                  <a:off x="800100" y="-76200"/>
                                  <a:ext cx="864000" cy="864000"/>
                                  <a:chOff x="-114300" y="-85725"/>
                                  <a:chExt cx="864000" cy="864000"/>
                                </a:xfrm>
                              </wpg:grpSpPr>
                              <wps:wsp>
                                <wps:cNvPr id="17" name="Ovale 1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-114300" y="-85725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Graphisme 221" descr="Tranche de gâteau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43068" y="190500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Zone de texte 213"/>
                              <wps:cNvSpPr txBox="1"/>
                              <wps:spPr>
                                <a:xfrm rot="21369045">
                                  <a:off x="173" y="-5"/>
                                  <a:ext cx="4875530" cy="558247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AC5AFB2" w14:textId="77777777" w:rsidR="00B73753" w:rsidRPr="00A645E0" w:rsidRDefault="00357C4A" w:rsidP="003749DD">
                                    <w:pPr>
                                      <w:pStyle w:val="Titre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29000304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Dess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364BCD" id="Groupe 33" o:spid="_x0000_s1038" style="width:383.9pt;height:116.7pt;mso-position-horizontal-relative:char;mso-position-vertical-relative:line" coordorigin="1,-762" coordsize="48755,148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">
                      <v:shape id="Zone de texte 214" o:spid="_x0000_s1039" type="#_x0000_t202" style="position:absolute;left:9239;top:6661;width:30308;height:739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9D8F2C8" w14:textId="59CE75A1" w:rsidR="00B73753" w:rsidRDefault="003B125B" w:rsidP="007C153E">
                              <w:pPr>
                                <w:pStyle w:val="Titre2"/>
                              </w:pPr>
                              <w:r>
                                <w:t>Gratiné de fruits frais</w:t>
                              </w:r>
                            </w:p>
                            <w:p w14:paraId="2E3293AE" w14:textId="7FDD0972" w:rsidR="00C513D1" w:rsidRPr="00C513D1" w:rsidRDefault="00C513D1" w:rsidP="00C513D1">
                              <w:r>
                                <w:t>Café offert</w:t>
                              </w:r>
                            </w:p>
                          </w:txbxContent>
                        </v:textbox>
                      </v:shape>
                      <v:group id="Groupe 32" o:spid="_x0000_s1040" style="position:absolute;left:8001;top:-762;width:8640;height:8640" coordorigin="-1143,-857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Ovale 17" o:spid="_x0000_s1041" style="position:absolute;left:-1143;top:-857;width:8640;height: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sme 221" o:spid="_x0000_s1042" type="#_x0000_t75" alt="Tranche de gâteau" style="position:absolute;left:1430;top:1905;width:3874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">
                          <v:imagedata r:id="rId18" o:title="Tranche de gâteau"/>
                        </v:shape>
                      </v:group>
                      <v:shape id="Zone de texte 213" o:spid="_x0000_s1043" type="#_x0000_t202" style="position:absolute;left:1;width:48756;height:5582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" filled="f" stroked="f">
                        <v:textbox>
                          <w:txbxContent>
                            <w:p w14:paraId="2AC5AFB2" w14:textId="77777777" w:rsidR="00B73753" w:rsidRPr="00A645E0" w:rsidRDefault="00357C4A" w:rsidP="003749DD">
                              <w:pPr>
                                <w:pStyle w:val="Titre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29000304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A645E0">
                                    <w:rPr>
                                      <w:lang w:bidi="fr-FR"/>
                                    </w:rPr>
                                    <w:t>Dess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D6F256A" w14:textId="2483F9A9" w:rsidR="005A20B8" w:rsidRDefault="005A20B8" w:rsidP="00B73753"/>
    <w:p w14:paraId="42A9E1C0" w14:textId="48130D39" w:rsidR="00C513D1" w:rsidRDefault="00C513D1" w:rsidP="00B73753"/>
    <w:p w14:paraId="1DEF2F62" w14:textId="53C9F1C8" w:rsidR="00C513D1" w:rsidRPr="00C513D1" w:rsidRDefault="00C513D1" w:rsidP="00B73753">
      <w:pPr>
        <w:rPr>
          <w:sz w:val="24"/>
          <w:szCs w:val="24"/>
        </w:rPr>
      </w:pPr>
      <w:r>
        <w:rPr>
          <w:sz w:val="24"/>
          <w:szCs w:val="24"/>
        </w:rPr>
        <w:t>Prix nets service compris</w:t>
      </w:r>
    </w:p>
    <w:sectPr w:rsidR="00C513D1" w:rsidRPr="00C513D1" w:rsidSect="00C513D1">
      <w:headerReference w:type="default" r:id="rId19"/>
      <w:pgSz w:w="11906" w:h="16838" w:code="9"/>
      <w:pgMar w:top="1361" w:right="1440" w:bottom="851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D26D03" w14:textId="77777777" w:rsidR="00357C4A" w:rsidRDefault="00357C4A" w:rsidP="003E5235">
      <w:r>
        <w:separator/>
      </w:r>
    </w:p>
  </w:endnote>
  <w:endnote w:type="continuationSeparator" w:id="0">
    <w:p w14:paraId="41D18A2A" w14:textId="77777777" w:rsidR="00357C4A" w:rsidRDefault="00357C4A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097A3F" w14:textId="77777777" w:rsidR="00357C4A" w:rsidRDefault="00357C4A" w:rsidP="003E5235">
      <w:r>
        <w:separator/>
      </w:r>
    </w:p>
  </w:footnote>
  <w:footnote w:type="continuationSeparator" w:id="0">
    <w:p w14:paraId="75F3C3F7" w14:textId="77777777" w:rsidR="00357C4A" w:rsidRDefault="00357C4A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03744" w14:textId="77777777" w:rsidR="003E5235" w:rsidRDefault="003E5235">
    <w:pPr>
      <w:pStyle w:val="En-tte"/>
    </w:pPr>
    <w:r w:rsidRPr="003E5235"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B4FB9B" wp14:editId="40840A1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oupe 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3" name="Rectangle : Coins arrondis 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 : Coins arrondis 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aphisme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ogone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 : Coins arrondis 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0201D6BD" id="Groupe 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">
              <v:roundrect id="Rectangle : Coins arrondis 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Rectangle : Coins arrondis 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Graphisme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ogone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 : Coins arrondis 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C513D1"/>
    <w:rsid w:val="000018DE"/>
    <w:rsid w:val="000807BB"/>
    <w:rsid w:val="00210A36"/>
    <w:rsid w:val="0023048E"/>
    <w:rsid w:val="002C2CD8"/>
    <w:rsid w:val="0030022E"/>
    <w:rsid w:val="00357C4A"/>
    <w:rsid w:val="003749DD"/>
    <w:rsid w:val="00380D10"/>
    <w:rsid w:val="003A6952"/>
    <w:rsid w:val="003B125B"/>
    <w:rsid w:val="003E5235"/>
    <w:rsid w:val="003F4A70"/>
    <w:rsid w:val="004164BA"/>
    <w:rsid w:val="004C73B6"/>
    <w:rsid w:val="00595B34"/>
    <w:rsid w:val="005A20B8"/>
    <w:rsid w:val="005C04AA"/>
    <w:rsid w:val="005D38F4"/>
    <w:rsid w:val="005E7B88"/>
    <w:rsid w:val="006465E8"/>
    <w:rsid w:val="00675F53"/>
    <w:rsid w:val="006F48A4"/>
    <w:rsid w:val="007C153E"/>
    <w:rsid w:val="007D3B36"/>
    <w:rsid w:val="00863C00"/>
    <w:rsid w:val="00922340"/>
    <w:rsid w:val="00A6207C"/>
    <w:rsid w:val="00A645E0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24C49"/>
    <w:rsid w:val="00C272DE"/>
    <w:rsid w:val="00C513D1"/>
    <w:rsid w:val="00E1787F"/>
    <w:rsid w:val="00E4318B"/>
    <w:rsid w:val="00EE6895"/>
    <w:rsid w:val="00F24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094B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fr-FR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8F4"/>
    <w:pPr>
      <w:spacing w:before="240"/>
    </w:pPr>
  </w:style>
  <w:style w:type="paragraph" w:styleId="Titre1">
    <w:name w:val="heading 1"/>
    <w:basedOn w:val="Normal"/>
    <w:next w:val="Normal"/>
    <w:link w:val="Titre1Car"/>
    <w:uiPriority w:val="9"/>
    <w:qFormat/>
    <w:rsid w:val="00E4318B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60"/>
      <w14:shadow w14:blurRad="0" w14:dist="38100" w14:dir="2640000" w14:sx="100000" w14:sy="100000" w14:kx="0" w14:ky="0" w14:algn="ctr">
        <w14:schemeClr w14:val="tx1"/>
      </w14:shadow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7C153E"/>
  </w:style>
  <w:style w:type="character" w:customStyle="1" w:styleId="En-tteCar">
    <w:name w:val="En-tête Car"/>
    <w:basedOn w:val="Policepardfaut"/>
    <w:link w:val="En-tte"/>
    <w:uiPriority w:val="99"/>
    <w:semiHidden/>
    <w:rsid w:val="007C153E"/>
  </w:style>
  <w:style w:type="paragraph" w:styleId="Pieddepage">
    <w:name w:val="footer"/>
    <w:basedOn w:val="Normal"/>
    <w:link w:val="PieddepageCar"/>
    <w:uiPriority w:val="99"/>
    <w:semiHidden/>
    <w:rsid w:val="007C153E"/>
  </w:style>
  <w:style w:type="character" w:customStyle="1" w:styleId="PieddepageCar">
    <w:name w:val="Pied de page Car"/>
    <w:basedOn w:val="Policepardfaut"/>
    <w:link w:val="Pieddepage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re">
    <w:name w:val="Title"/>
    <w:basedOn w:val="Normal"/>
    <w:next w:val="Normal"/>
    <w:link w:val="TitreC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reCar">
    <w:name w:val="Titre Car"/>
    <w:basedOn w:val="Policepardfaut"/>
    <w:link w:val="Titre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Grilledutableau">
    <w:name w:val="Table Grid"/>
    <w:basedOn w:val="Tableau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E4318B"/>
    <w:rPr>
      <w:rFonts w:asciiTheme="majorHAnsi" w:eastAsiaTheme="majorEastAsia" w:hAnsiTheme="majorHAnsi" w:cstheme="majorBidi"/>
      <w:b/>
      <w:i/>
      <w:sz w:val="60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Titre2Car">
    <w:name w:val="Titre 2 Car"/>
    <w:basedOn w:val="Policepardfaut"/>
    <w:link w:val="Titre2"/>
    <w:uiPriority w:val="9"/>
    <w:rsid w:val="005D38F4"/>
    <w:rPr>
      <w:rFonts w:eastAsiaTheme="majorEastAsia" w:cstheme="majorBidi"/>
      <w:i/>
      <w:szCs w:val="26"/>
    </w:rPr>
  </w:style>
  <w:style w:type="character" w:styleId="Textedelespacerserv">
    <w:name w:val="Placeholder Text"/>
    <w:basedOn w:val="Policepardfau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minique\AppData\Roaming\Microsoft\Templates\Menu%20de%20bas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D49608B106B40008FFA2BAF9903FB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DCB845A-7558-45C1-9B61-08C3BA8F9CF0}"/>
      </w:docPartPr>
      <w:docPartBody>
        <w:p w:rsidR="00467F6D" w:rsidRDefault="009C516B">
          <w:pPr>
            <w:pStyle w:val="4D49608B106B40008FFA2BAF9903FB54"/>
          </w:pPr>
          <w:r w:rsidRPr="00A6207C">
            <w:rPr>
              <w:lang w:bidi="fr-FR"/>
            </w:rPr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7F6D"/>
    <w:rsid w:val="00467F6D"/>
    <w:rsid w:val="009C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4D49608B106B40008FFA2BAF9903FB54">
    <w:name w:val="4D49608B106B40008FFA2BAF9903FB54"/>
  </w:style>
  <w:style w:type="paragraph" w:customStyle="1" w:styleId="97684A3428044BFBAE6374B88692895A">
    <w:name w:val="97684A3428044BFBAE6374B88692895A"/>
  </w:style>
  <w:style w:type="paragraph" w:customStyle="1" w:styleId="A35DEB34F35C4F7AA716F44B1B7E19AD">
    <w:name w:val="A35DEB34F35C4F7AA716F44B1B7E19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16254-D2AB-4224-A324-F33070B064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F3F09-096E-468E-9585-5510B6DA1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FAE6AE-7D5D-4F1A-9026-B9C70A1DD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EF324438-00FF-466E-96D4-EAA6113D4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u de base.dotx</Template>
  <TotalTime>0</TotalTime>
  <Pages>1</Pages>
  <Words>15</Words>
  <Characters>84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6T11:48:00Z</dcterms:created>
  <dcterms:modified xsi:type="dcterms:W3CDTF">2020-06-08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